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55364" w14:textId="77777777" w:rsidR="002075F3" w:rsidRDefault="00A04524">
      <w:pPr>
        <w:pStyle w:val="a4"/>
      </w:pPr>
      <w:r>
        <w:t>Индивидуальный проект</w:t>
      </w:r>
    </w:p>
    <w:p w14:paraId="57955365" w14:textId="77777777" w:rsidR="002075F3" w:rsidRDefault="00A04524">
      <w:pPr>
        <w:pStyle w:val="a5"/>
      </w:pPr>
      <w:r>
        <w:t>4 этап</w:t>
      </w:r>
    </w:p>
    <w:p w14:paraId="57955366" w14:textId="77777777" w:rsidR="002075F3" w:rsidRDefault="00A04524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27204143"/>
        <w:docPartObj>
          <w:docPartGallery w:val="Table of Contents"/>
          <w:docPartUnique/>
        </w:docPartObj>
      </w:sdtPr>
      <w:sdtEndPr/>
      <w:sdtContent>
        <w:p w14:paraId="57955367" w14:textId="77777777" w:rsidR="002075F3" w:rsidRDefault="00A04524">
          <w:pPr>
            <w:pStyle w:val="ae"/>
          </w:pPr>
          <w:r>
            <w:t>Содержание</w:t>
          </w:r>
        </w:p>
        <w:p w14:paraId="38A8C59D" w14:textId="3410545C" w:rsidR="00A04524" w:rsidRDefault="00A0452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4014739" w:history="1">
            <w:r w:rsidRPr="009A7F19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4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1DA1F" w14:textId="7DB09F51" w:rsidR="00A04524" w:rsidRDefault="00A045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14740" w:history="1">
            <w:r w:rsidRPr="009A7F19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4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9B90A" w14:textId="4288F8A7" w:rsidR="00A04524" w:rsidRDefault="00A045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014741" w:history="1">
            <w:r w:rsidRPr="009A7F1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014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55368" w14:textId="6F0CB668" w:rsidR="002075F3" w:rsidRDefault="00A04524">
          <w:r>
            <w:fldChar w:fldCharType="end"/>
          </w:r>
        </w:p>
      </w:sdtContent>
    </w:sdt>
    <w:p w14:paraId="57955369" w14:textId="77777777" w:rsidR="002075F3" w:rsidRDefault="00A04524">
      <w:pPr>
        <w:pStyle w:val="1"/>
      </w:pPr>
      <w:bookmarkStart w:id="0" w:name="цель-работы"/>
      <w:bookmarkStart w:id="1" w:name="_Toc104014739"/>
      <w:r>
        <w:t>Цель работы</w:t>
      </w:r>
      <w:bookmarkEnd w:id="1"/>
    </w:p>
    <w:p w14:paraId="5795536A" w14:textId="77777777" w:rsidR="002075F3" w:rsidRDefault="00A04524">
      <w:pPr>
        <w:pStyle w:val="FirstParagraph"/>
      </w:pPr>
      <w:r>
        <w:t>Добавить к сайту ссылки на научные и библиометрические ресурсы. Написать посты на различные темы.</w:t>
      </w:r>
    </w:p>
    <w:p w14:paraId="5795536B" w14:textId="77777777" w:rsidR="002075F3" w:rsidRDefault="00A04524">
      <w:pPr>
        <w:pStyle w:val="1"/>
      </w:pPr>
      <w:bookmarkStart w:id="2" w:name="ход-работы"/>
      <w:bookmarkStart w:id="3" w:name="_Toc104014740"/>
      <w:bookmarkEnd w:id="0"/>
      <w:r>
        <w:t>Ход работы</w:t>
      </w:r>
      <w:bookmarkEnd w:id="3"/>
    </w:p>
    <w:p w14:paraId="5795536C" w14:textId="77777777" w:rsidR="002075F3" w:rsidRDefault="00A04524">
      <w:pPr>
        <w:pStyle w:val="Compact"/>
        <w:numPr>
          <w:ilvl w:val="0"/>
          <w:numId w:val="2"/>
        </w:numPr>
      </w:pPr>
      <w:r>
        <w:t>Я добавил ссылки на свои аккаунты в веб-сервисах и видеохостингах (рис.1,2).</w:t>
      </w:r>
    </w:p>
    <w:p w14:paraId="5795536D" w14:textId="77777777" w:rsidR="002075F3" w:rsidRDefault="00A04524">
      <w:pPr>
        <w:pStyle w:val="FirstParagraph"/>
      </w:pPr>
      <w:r>
        <w:rPr>
          <w:noProof/>
        </w:rPr>
        <w:drawing>
          <wp:inline distT="0" distB="0" distL="0" distR="0" wp14:anchorId="57955378" wp14:editId="57955379">
            <wp:extent cx="4840941" cy="2658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1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5536E" w14:textId="77777777" w:rsidR="002075F3" w:rsidRDefault="00A04524">
      <w:pPr>
        <w:pStyle w:val="a0"/>
      </w:pPr>
      <w:r>
        <w:rPr>
          <w:noProof/>
        </w:rPr>
        <w:lastRenderedPageBreak/>
        <w:drawing>
          <wp:inline distT="0" distB="0" distL="0" distR="0" wp14:anchorId="5795537A" wp14:editId="5795537B">
            <wp:extent cx="5334000" cy="233905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3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5536F" w14:textId="77777777" w:rsidR="002075F3" w:rsidRDefault="00A04524">
      <w:pPr>
        <w:pStyle w:val="a0"/>
      </w:pPr>
      <w:r>
        <w:rPr>
          <w:i/>
          <w:iCs/>
        </w:rPr>
        <w:t xml:space="preserve">Рис.1,2. Прикрепление ссылок на свои аккаунты </w:t>
      </w:r>
    </w:p>
    <w:p w14:paraId="57955370" w14:textId="77777777" w:rsidR="002075F3" w:rsidRDefault="00A04524">
      <w:pPr>
        <w:pStyle w:val="Compact"/>
        <w:numPr>
          <w:ilvl w:val="0"/>
          <w:numId w:val="3"/>
        </w:numPr>
      </w:pPr>
      <w:r>
        <w:t>Написал пост по про</w:t>
      </w:r>
      <w:r>
        <w:t>шедшей неделе (рис.3).</w:t>
      </w:r>
    </w:p>
    <w:p w14:paraId="57955371" w14:textId="77777777" w:rsidR="002075F3" w:rsidRDefault="00A04524">
      <w:pPr>
        <w:pStyle w:val="FirstParagraph"/>
      </w:pPr>
      <w:r>
        <w:rPr>
          <w:noProof/>
        </w:rPr>
        <w:drawing>
          <wp:inline distT="0" distB="0" distL="0" distR="0" wp14:anchorId="5795537C" wp14:editId="5795537D">
            <wp:extent cx="5334000" cy="299729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5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55372" w14:textId="77777777" w:rsidR="002075F3" w:rsidRDefault="00A04524">
      <w:pPr>
        <w:pStyle w:val="a0"/>
      </w:pPr>
      <w:r>
        <w:rPr>
          <w:i/>
          <w:iCs/>
        </w:rPr>
        <w:t>Рис.3. Пост о прошедшей неделе</w:t>
      </w:r>
    </w:p>
    <w:p w14:paraId="57955373" w14:textId="77777777" w:rsidR="002075F3" w:rsidRDefault="00A04524">
      <w:pPr>
        <w:pStyle w:val="Compact"/>
        <w:numPr>
          <w:ilvl w:val="0"/>
          <w:numId w:val="4"/>
        </w:numPr>
      </w:pPr>
      <w:r>
        <w:t>Написал пост на тему по выбору (рис.4).</w:t>
      </w:r>
    </w:p>
    <w:p w14:paraId="57955374" w14:textId="77777777" w:rsidR="002075F3" w:rsidRDefault="00A04524">
      <w:pPr>
        <w:pStyle w:val="FirstParagraph"/>
      </w:pPr>
      <w:r>
        <w:rPr>
          <w:noProof/>
        </w:rPr>
        <w:lastRenderedPageBreak/>
        <w:drawing>
          <wp:inline distT="0" distB="0" distL="0" distR="0" wp14:anchorId="5795537E" wp14:editId="5795537F">
            <wp:extent cx="5334000" cy="32179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21%20(6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55375" w14:textId="77777777" w:rsidR="002075F3" w:rsidRDefault="00A04524">
      <w:pPr>
        <w:pStyle w:val="a0"/>
      </w:pPr>
      <w:r>
        <w:rPr>
          <w:i/>
          <w:iCs/>
        </w:rPr>
        <w:t>Рис.4. Пост на тему “Создание презентаций”</w:t>
      </w:r>
    </w:p>
    <w:p w14:paraId="57955376" w14:textId="77777777" w:rsidR="002075F3" w:rsidRDefault="00A04524">
      <w:pPr>
        <w:pStyle w:val="1"/>
      </w:pPr>
      <w:bookmarkStart w:id="4" w:name="вывод"/>
      <w:bookmarkStart w:id="5" w:name="_Toc104014741"/>
      <w:bookmarkEnd w:id="2"/>
      <w:r>
        <w:t>Вывод</w:t>
      </w:r>
      <w:bookmarkEnd w:id="5"/>
    </w:p>
    <w:p w14:paraId="57955377" w14:textId="77777777" w:rsidR="002075F3" w:rsidRDefault="00A04524">
      <w:pPr>
        <w:pStyle w:val="FirstParagraph"/>
      </w:pPr>
      <w:r>
        <w:t>Я добавил к сайту ссылки на научные и библиометрические ресурсы, написал пост о прошедшей неделе и пост на те</w:t>
      </w:r>
      <w:r>
        <w:t>му по выбору.</w:t>
      </w:r>
    </w:p>
    <w:bookmarkEnd w:id="4"/>
    <w:sectPr w:rsidR="002075F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55384" w14:textId="77777777" w:rsidR="00000000" w:rsidRDefault="00A04524">
      <w:pPr>
        <w:spacing w:after="0"/>
      </w:pPr>
      <w:r>
        <w:separator/>
      </w:r>
    </w:p>
  </w:endnote>
  <w:endnote w:type="continuationSeparator" w:id="0">
    <w:p w14:paraId="57955386" w14:textId="77777777" w:rsidR="00000000" w:rsidRDefault="00A045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955380" w14:textId="77777777" w:rsidR="002075F3" w:rsidRDefault="00A04524">
      <w:r>
        <w:separator/>
      </w:r>
    </w:p>
  </w:footnote>
  <w:footnote w:type="continuationSeparator" w:id="0">
    <w:p w14:paraId="57955381" w14:textId="77777777" w:rsidR="002075F3" w:rsidRDefault="00A04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F96E3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D580B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77BE3D3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59407C1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75F3"/>
    <w:rsid w:val="004E29B3"/>
    <w:rsid w:val="00590D07"/>
    <w:rsid w:val="00784D58"/>
    <w:rsid w:val="008D6863"/>
    <w:rsid w:val="00A0452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955364"/>
  <w15:docId w15:val="{4417EF28-A775-40E4-9100-8AEDAC803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0452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7</Words>
  <Characters>729</Characters>
  <Application>Microsoft Office Word</Application>
  <DocSecurity>0</DocSecurity>
  <Lines>6</Lines>
  <Paragraphs>1</Paragraphs>
  <ScaleCrop>false</ScaleCrop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абенко Артём Сергеевич</dc:creator>
  <cp:keywords/>
  <cp:lastModifiedBy>Артем Бабенко</cp:lastModifiedBy>
  <cp:revision>2</cp:revision>
  <dcterms:created xsi:type="dcterms:W3CDTF">2022-05-21T05:38:00Z</dcterms:created>
  <dcterms:modified xsi:type="dcterms:W3CDTF">2022-05-21T05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4 этап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